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B67241" w14:textId="1358024E" w:rsidR="00C840B4" w:rsidRDefault="007871C6" w:rsidP="00E374C7">
      <w:pPr>
        <w:pStyle w:val="Title"/>
      </w:pPr>
      <w:bookmarkStart w:id="0" w:name="_GoBack"/>
      <w:bookmarkEnd w:id="0"/>
      <w:r w:rsidRPr="007871C6">
        <w:t>Title</w:t>
      </w:r>
    </w:p>
    <w:p w14:paraId="33658FC7" w14:textId="77777777" w:rsidR="00E70DB6" w:rsidRPr="00E70DB6" w:rsidRDefault="00E70DB6" w:rsidP="00E374C7">
      <w:pPr>
        <w:pStyle w:val="Heading1"/>
      </w:pPr>
      <w:bookmarkStart w:id="1" w:name="clinical-details"/>
      <w:r w:rsidRPr="00E70DB6">
        <w:t>Clinical Details</w:t>
      </w:r>
      <w:bookmarkEnd w:id="1"/>
    </w:p>
    <w:p w14:paraId="40FC5157" w14:textId="7D8786BE" w:rsidR="00E374C7" w:rsidRPr="00E374C7" w:rsidRDefault="00E374C7" w:rsidP="00E374C7">
      <w:r w:rsidRPr="00E374C7">
        <w:t>This is normal text.</w:t>
      </w:r>
    </w:p>
    <w:tbl>
      <w:tblPr>
        <w:tblStyle w:val="Table"/>
        <w:tblW w:w="4236" w:type="pct"/>
        <w:tblLook w:val="07C0" w:firstRow="0" w:lastRow="1" w:firstColumn="1" w:lastColumn="1" w:noHBand="1" w:noVBand="1"/>
      </w:tblPr>
      <w:tblGrid>
        <w:gridCol w:w="3965"/>
        <w:gridCol w:w="3965"/>
      </w:tblGrid>
      <w:tr w:rsidR="00245390" w14:paraId="1067290F" w14:textId="77777777" w:rsidTr="008C285D">
        <w:tc>
          <w:tcPr>
            <w:tcW w:w="0" w:type="auto"/>
          </w:tcPr>
          <w:p w14:paraId="70B9028B" w14:textId="123A224F" w:rsidR="00245390" w:rsidRPr="00245390" w:rsidRDefault="008B2F21" w:rsidP="00E374C7">
            <w:pPr>
              <w:pStyle w:val="Compact"/>
            </w:pPr>
            <w:r>
              <w:t>Table cell</w:t>
            </w:r>
          </w:p>
        </w:tc>
        <w:tc>
          <w:tcPr>
            <w:tcW w:w="0" w:type="auto"/>
          </w:tcPr>
          <w:p w14:paraId="04A38663" w14:textId="728CB3C2" w:rsidR="00245390" w:rsidRPr="00245390" w:rsidRDefault="008B2F21" w:rsidP="00E374C7">
            <w:pPr>
              <w:pStyle w:val="Compact"/>
            </w:pPr>
            <w:r>
              <w:t>Table cell</w:t>
            </w:r>
          </w:p>
        </w:tc>
      </w:tr>
      <w:tr w:rsidR="00245390" w14:paraId="506871E0" w14:textId="77777777" w:rsidTr="008C285D">
        <w:tc>
          <w:tcPr>
            <w:tcW w:w="0" w:type="auto"/>
          </w:tcPr>
          <w:p w14:paraId="609ED48D" w14:textId="342956A1" w:rsidR="00245390" w:rsidRPr="00245390" w:rsidRDefault="008B2F21" w:rsidP="00E374C7">
            <w:pPr>
              <w:pStyle w:val="Compact"/>
            </w:pPr>
            <w:r>
              <w:t>Table cell</w:t>
            </w:r>
          </w:p>
        </w:tc>
        <w:tc>
          <w:tcPr>
            <w:tcW w:w="0" w:type="auto"/>
          </w:tcPr>
          <w:p w14:paraId="484D1697" w14:textId="49E3E3C8" w:rsidR="00245390" w:rsidRPr="00245390" w:rsidRDefault="008B2F21" w:rsidP="00E374C7">
            <w:pPr>
              <w:pStyle w:val="Compact"/>
            </w:pPr>
            <w:r>
              <w:t>Table cell</w:t>
            </w:r>
          </w:p>
        </w:tc>
      </w:tr>
      <w:tr w:rsidR="00245390" w14:paraId="2D1824A0" w14:textId="77777777" w:rsidTr="008C285D">
        <w:tc>
          <w:tcPr>
            <w:tcW w:w="0" w:type="auto"/>
          </w:tcPr>
          <w:p w14:paraId="51E5821B" w14:textId="1377CFA7" w:rsidR="00245390" w:rsidRPr="00245390" w:rsidRDefault="008B2F21" w:rsidP="00E374C7">
            <w:pPr>
              <w:pStyle w:val="Compact"/>
            </w:pPr>
            <w:r>
              <w:t>Table cell</w:t>
            </w:r>
          </w:p>
        </w:tc>
        <w:tc>
          <w:tcPr>
            <w:tcW w:w="0" w:type="auto"/>
          </w:tcPr>
          <w:p w14:paraId="6CBD1694" w14:textId="67D187F5" w:rsidR="00245390" w:rsidRPr="00245390" w:rsidRDefault="008B2F21" w:rsidP="00E374C7">
            <w:pPr>
              <w:pStyle w:val="Compact"/>
            </w:pPr>
            <w:r>
              <w:t>Table cell</w:t>
            </w:r>
          </w:p>
        </w:tc>
      </w:tr>
      <w:tr w:rsidR="00245390" w14:paraId="22778D77" w14:textId="77777777" w:rsidTr="008C285D">
        <w:tc>
          <w:tcPr>
            <w:tcW w:w="0" w:type="auto"/>
          </w:tcPr>
          <w:p w14:paraId="1241E784" w14:textId="41A5FAD3" w:rsidR="00245390" w:rsidRPr="00245390" w:rsidRDefault="008B2F21" w:rsidP="00E374C7">
            <w:pPr>
              <w:pStyle w:val="Compact"/>
            </w:pPr>
            <w:r>
              <w:t>Table cell</w:t>
            </w:r>
          </w:p>
        </w:tc>
        <w:tc>
          <w:tcPr>
            <w:tcW w:w="0" w:type="auto"/>
          </w:tcPr>
          <w:p w14:paraId="055B812F" w14:textId="09F15283" w:rsidR="00245390" w:rsidRPr="00245390" w:rsidRDefault="008B2F21" w:rsidP="00E374C7">
            <w:pPr>
              <w:pStyle w:val="Compact"/>
            </w:pPr>
            <w:r>
              <w:t>Table cell</w:t>
            </w:r>
          </w:p>
        </w:tc>
      </w:tr>
      <w:tr w:rsidR="00245390" w14:paraId="5935873C" w14:textId="77777777" w:rsidTr="008C285D">
        <w:tc>
          <w:tcPr>
            <w:tcW w:w="0" w:type="auto"/>
          </w:tcPr>
          <w:p w14:paraId="5F7ADA35" w14:textId="30D7BFFA" w:rsidR="00245390" w:rsidRPr="00245390" w:rsidRDefault="008B2F21" w:rsidP="00E374C7">
            <w:pPr>
              <w:pStyle w:val="Compact"/>
            </w:pPr>
            <w:r>
              <w:t>Table cell</w:t>
            </w:r>
          </w:p>
        </w:tc>
        <w:tc>
          <w:tcPr>
            <w:tcW w:w="0" w:type="auto"/>
          </w:tcPr>
          <w:p w14:paraId="07120424" w14:textId="332F0D67" w:rsidR="00245390" w:rsidRPr="00245390" w:rsidRDefault="008B2F21" w:rsidP="00E374C7">
            <w:pPr>
              <w:pStyle w:val="Compact"/>
            </w:pPr>
            <w:r>
              <w:t>Table cell</w:t>
            </w:r>
          </w:p>
        </w:tc>
      </w:tr>
    </w:tbl>
    <w:p w14:paraId="6DF6AB83" w14:textId="7A41BCB3" w:rsidR="00523E2B" w:rsidRPr="00C52A59" w:rsidRDefault="00523E2B" w:rsidP="00E374C7">
      <w:pPr>
        <w:pStyle w:val="TableofFigures"/>
      </w:pPr>
    </w:p>
    <w:sectPr w:rsidR="00523E2B" w:rsidRPr="00C52A59" w:rsidSect="00A64EAA">
      <w:headerReference w:type="default" r:id="rId7"/>
      <w:pgSz w:w="12240" w:h="15840"/>
      <w:pgMar w:top="1440" w:right="1440" w:bottom="1440" w:left="1440" w:header="36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CC6A50" w14:textId="77777777" w:rsidR="00575B71" w:rsidRDefault="00575B71" w:rsidP="00E374C7">
      <w:r>
        <w:separator/>
      </w:r>
    </w:p>
  </w:endnote>
  <w:endnote w:type="continuationSeparator" w:id="0">
    <w:p w14:paraId="5E7F0F5D" w14:textId="77777777" w:rsidR="00575B71" w:rsidRDefault="00575B71" w:rsidP="00E374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4420DF" w14:textId="77777777" w:rsidR="00575B71" w:rsidRDefault="00575B71" w:rsidP="00E374C7">
      <w:r>
        <w:separator/>
      </w:r>
    </w:p>
  </w:footnote>
  <w:footnote w:type="continuationSeparator" w:id="0">
    <w:p w14:paraId="66D1F29A" w14:textId="77777777" w:rsidR="00575B71" w:rsidRDefault="00575B71" w:rsidP="00E374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530486" w14:textId="77777777" w:rsidR="00DD289B" w:rsidRDefault="00DD289B" w:rsidP="00E374C7">
    <w:pPr>
      <w:pStyle w:val="Header"/>
    </w:pPr>
    <w:r>
      <w:rPr>
        <w:noProof/>
      </w:rPr>
      <w:drawing>
        <wp:inline distT="0" distB="0" distL="0" distR="0" wp14:anchorId="6BF2AD4A" wp14:editId="57EEE944">
          <wp:extent cx="5943600" cy="757555"/>
          <wp:effectExtent l="0" t="0" r="0" b="4445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0" cy="7575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6B4515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99A960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A9AC4E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F9E3D0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A44D63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49050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A36B00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CF0E89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82AE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46053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226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D289B"/>
    <w:rsid w:val="001D636A"/>
    <w:rsid w:val="00245390"/>
    <w:rsid w:val="00304ED1"/>
    <w:rsid w:val="00523E2B"/>
    <w:rsid w:val="00536853"/>
    <w:rsid w:val="00575B71"/>
    <w:rsid w:val="0069390E"/>
    <w:rsid w:val="006D2217"/>
    <w:rsid w:val="007871C6"/>
    <w:rsid w:val="008152FC"/>
    <w:rsid w:val="008B2F21"/>
    <w:rsid w:val="00976C2F"/>
    <w:rsid w:val="00A126BD"/>
    <w:rsid w:val="00A64EAA"/>
    <w:rsid w:val="00B85E5B"/>
    <w:rsid w:val="00C52A59"/>
    <w:rsid w:val="00C840B4"/>
    <w:rsid w:val="00DB3369"/>
    <w:rsid w:val="00DD289B"/>
    <w:rsid w:val="00DE6424"/>
    <w:rsid w:val="00E374C7"/>
    <w:rsid w:val="00E70DB6"/>
    <w:rsid w:val="00FB0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11A819"/>
  <w15:chartTrackingRefBased/>
  <w15:docId w15:val="{5E2E56C1-E8A6-4E64-A834-23CDF92E29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374C7"/>
    <w:pPr>
      <w:spacing w:before="180" w:after="180" w:line="240" w:lineRule="auto"/>
    </w:pPr>
    <w:rPr>
      <w:rFonts w:ascii="Cambria" w:eastAsia="Cambria" w:hAnsi="Cambria" w:cs="Times New Roman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0DB6"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000000" w:themeColor="tex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D28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D289B"/>
  </w:style>
  <w:style w:type="paragraph" w:styleId="Footer">
    <w:name w:val="footer"/>
    <w:basedOn w:val="Normal"/>
    <w:link w:val="FooterChar"/>
    <w:uiPriority w:val="99"/>
    <w:unhideWhenUsed/>
    <w:rsid w:val="00DD28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D289B"/>
  </w:style>
  <w:style w:type="paragraph" w:styleId="Title">
    <w:name w:val="Title"/>
    <w:basedOn w:val="Normal"/>
    <w:next w:val="Normal"/>
    <w:link w:val="TitleChar"/>
    <w:uiPriority w:val="10"/>
    <w:qFormat/>
    <w:rsid w:val="007871C6"/>
    <w:pPr>
      <w:spacing w:after="0"/>
      <w:contextualSpacing/>
      <w:jc w:val="center"/>
    </w:pPr>
    <w:rPr>
      <w:rFonts w:ascii="Calibri" w:eastAsiaTheme="majorEastAsia" w:hAnsi="Calibri" w:cs="Calibri"/>
      <w:b/>
      <w:spacing w:val="-10"/>
      <w:kern w:val="28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7871C6"/>
    <w:rPr>
      <w:rFonts w:ascii="Calibri" w:eastAsiaTheme="majorEastAsia" w:hAnsi="Calibri" w:cs="Calibri"/>
      <w:b/>
      <w:spacing w:val="-10"/>
      <w:kern w:val="28"/>
      <w:sz w:val="36"/>
      <w:szCs w:val="36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E70DB6"/>
    <w:rPr>
      <w:rFonts w:ascii="Calibri" w:eastAsia="Times New Roman" w:hAnsi="Calibri" w:cs="Times New Roman"/>
      <w:b/>
      <w:bCs/>
      <w:color w:val="000000" w:themeColor="text1"/>
      <w:sz w:val="32"/>
      <w:szCs w:val="32"/>
      <w:lang w:val="en-US" w:eastAsia="en-US"/>
    </w:rPr>
  </w:style>
  <w:style w:type="table" w:styleId="TableGrid">
    <w:name w:val="Table Grid"/>
    <w:basedOn w:val="TableNormal"/>
    <w:uiPriority w:val="39"/>
    <w:rsid w:val="00523E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523E2B"/>
    <w:pPr>
      <w:spacing w:after="0"/>
    </w:pPr>
  </w:style>
  <w:style w:type="paragraph" w:styleId="NoSpacing">
    <w:name w:val="No Spacing"/>
    <w:basedOn w:val="Normal"/>
    <w:uiPriority w:val="1"/>
    <w:qFormat/>
    <w:rsid w:val="00DB3369"/>
    <w:pPr>
      <w:spacing w:after="0"/>
    </w:pPr>
  </w:style>
  <w:style w:type="paragraph" w:customStyle="1" w:styleId="Compact">
    <w:name w:val="Compact"/>
    <w:basedOn w:val="BodyText"/>
    <w:qFormat/>
    <w:rsid w:val="00245390"/>
    <w:pPr>
      <w:spacing w:before="36" w:after="36"/>
    </w:pPr>
    <w:rPr>
      <w:rFonts w:eastAsiaTheme="minorHAnsi"/>
    </w:rPr>
  </w:style>
  <w:style w:type="table" w:customStyle="1" w:styleId="Table">
    <w:name w:val="Table"/>
    <w:semiHidden/>
    <w:unhideWhenUsed/>
    <w:qFormat/>
    <w:rsid w:val="008152FC"/>
    <w:pPr>
      <w:spacing w:after="200" w:line="240" w:lineRule="auto"/>
    </w:pPr>
    <w:rPr>
      <w:rFonts w:eastAsiaTheme="minorHAnsi"/>
      <w:sz w:val="24"/>
      <w:szCs w:val="24"/>
      <w:lang w:val="en-US"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8152F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152FC"/>
    <w:rPr>
      <w:rFonts w:ascii="Cambria" w:hAnsi="Cambria"/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23</Words>
  <Characters>137</Characters>
  <Application>Microsoft Office Word</Application>
  <DocSecurity>0</DocSecurity>
  <Lines>1</Lines>
  <Paragraphs>1</Paragraphs>
  <ScaleCrop>false</ScaleCrop>
  <Company/>
  <LinksUpToDate>false</LinksUpToDate>
  <CharactersWithSpaces>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Ho</dc:creator>
  <cp:keywords/>
  <dc:description/>
  <cp:lastModifiedBy>Derek Chiu</cp:lastModifiedBy>
  <cp:revision>11</cp:revision>
  <dcterms:created xsi:type="dcterms:W3CDTF">2019-04-18T22:41:00Z</dcterms:created>
  <dcterms:modified xsi:type="dcterms:W3CDTF">2019-04-19T00:16:00Z</dcterms:modified>
</cp:coreProperties>
</file>